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F6D94" w14:textId="4811A41D" w:rsidR="00EE5F75" w:rsidRDefault="00EE5F75" w:rsidP="00EE5F75">
      <w:r>
        <w:t xml:space="preserve">Funmbi Okoya is a Nigeria-trained pharmacist </w:t>
      </w:r>
      <w:r w:rsidR="00FF757A">
        <w:t xml:space="preserve">with </w:t>
      </w:r>
      <w:r w:rsidR="00FF757A" w:rsidRPr="00FF757A">
        <w:t>7 years combined experience in pharma, healthcare, government, management, communications, and research.</w:t>
      </w:r>
      <w:r w:rsidR="00FF757A">
        <w:t xml:space="preserve"> Currently, he is</w:t>
      </w:r>
      <w:r>
        <w:t xml:space="preserve"> a master’s candidate in Epidemiology at the Harvard School of Public Health</w:t>
      </w:r>
      <w:r w:rsidR="00FF757A">
        <w:t xml:space="preserve"> and </w:t>
      </w:r>
      <w:r w:rsidR="00FF757A">
        <w:t>an Associate Editor for the Harvard Public Health Review (HPHR).</w:t>
      </w:r>
      <w:r>
        <w:t xml:space="preserve"> His </w:t>
      </w:r>
      <w:r w:rsidR="00081318">
        <w:t xml:space="preserve">research </w:t>
      </w:r>
      <w:r>
        <w:t>interests are in tuberculosis,</w:t>
      </w:r>
      <w:r w:rsidR="00FF757A">
        <w:t xml:space="preserve"> infectious disease,</w:t>
      </w:r>
      <w:r>
        <w:t xml:space="preserve"> antimicrobial resistance, vaccination, pharmacoepidemiology and global health.</w:t>
      </w:r>
      <w:r w:rsidR="00FF757A">
        <w:t xml:space="preserve"> </w:t>
      </w:r>
    </w:p>
    <w:p w14:paraId="208AAAAD" w14:textId="028CB46B" w:rsidR="00EA11A2" w:rsidRDefault="00EE5F75">
      <w:r>
        <w:t>Before Harvard, Funmbi had served in a variety of roles in pharmacy organizations including PANS, IPSF, PSN, and FIP</w:t>
      </w:r>
      <w:r w:rsidR="00081318">
        <w:t xml:space="preserve">, </w:t>
      </w:r>
      <w:r w:rsidR="00081318">
        <w:t>relating to communications</w:t>
      </w:r>
      <w:r w:rsidR="00081318">
        <w:t>, s</w:t>
      </w:r>
      <w:r w:rsidR="00081318">
        <w:t>trategy</w:t>
      </w:r>
      <w:r w:rsidR="00081318">
        <w:t>,</w:t>
      </w:r>
      <w:r w:rsidR="00081318">
        <w:t xml:space="preserve"> and external relations</w:t>
      </w:r>
      <w:r w:rsidR="00081318">
        <w:t xml:space="preserve"> where he has </w:t>
      </w:r>
      <w:r w:rsidR="00081318" w:rsidRPr="00081318">
        <w:t>provided strategic leadership to maneuver organizations through periods of change with immense growth</w:t>
      </w:r>
      <w:r w:rsidR="00081318">
        <w:t xml:space="preserve">. </w:t>
      </w:r>
      <w:r w:rsidR="00081318">
        <w:t>In 2020, Funmbi served as</w:t>
      </w:r>
      <w:r w:rsidR="00081318">
        <w:t xml:space="preserve"> the Chairperson of Public Relations for FIP YPG, </w:t>
      </w:r>
      <w:r w:rsidR="00081318">
        <w:t xml:space="preserve">and later </w:t>
      </w:r>
      <w:r>
        <w:t xml:space="preserve">received the Diana Award, the </w:t>
      </w:r>
      <w:r w:rsidRPr="004944AD">
        <w:t>most prestigious award for a young person’s social action and humanitarian work</w:t>
      </w:r>
      <w:r>
        <w:t>, for his role in leading campaigns on mental health and drug abuse</w:t>
      </w:r>
      <w:r w:rsidR="00081318">
        <w:t xml:space="preserve"> in 2019</w:t>
      </w:r>
      <w:r>
        <w:t xml:space="preserve">. </w:t>
      </w:r>
    </w:p>
    <w:p w14:paraId="1002F25D" w14:textId="77777777" w:rsidR="00081318" w:rsidRDefault="00081318"/>
    <w:sectPr w:rsidR="000813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zUxNzawNDMzMjZW0lEKTi0uzszPAykwqgUAKCTi9ywAAAA="/>
  </w:docVars>
  <w:rsids>
    <w:rsidRoot w:val="00EE5F75"/>
    <w:rsid w:val="00081318"/>
    <w:rsid w:val="000A7FC3"/>
    <w:rsid w:val="00D02E55"/>
    <w:rsid w:val="00D24B1A"/>
    <w:rsid w:val="00DB5970"/>
    <w:rsid w:val="00EA11A2"/>
    <w:rsid w:val="00EE5F75"/>
    <w:rsid w:val="00FF7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26684"/>
  <w15:chartTrackingRefBased/>
  <w15:docId w15:val="{A7092889-E117-48FC-8333-D64DA1FA3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F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FF20F3B326914BAF9980C57E959F1E" ma:contentTypeVersion="13" ma:contentTypeDescription="Create a new document." ma:contentTypeScope="" ma:versionID="4e3bd104a27ee3195b871e832f1d411c">
  <xsd:schema xmlns:xsd="http://www.w3.org/2001/XMLSchema" xmlns:xs="http://www.w3.org/2001/XMLSchema" xmlns:p="http://schemas.microsoft.com/office/2006/metadata/properties" xmlns:ns2="63cfae83-fc86-410a-be9d-865ba8348f85" xmlns:ns3="68348291-eb11-489d-8590-95296afbe51a" targetNamespace="http://schemas.microsoft.com/office/2006/metadata/properties" ma:root="true" ma:fieldsID="16bcc59671aefa371b82ed8a88592550" ns2:_="" ns3:_="">
    <xsd:import namespace="63cfae83-fc86-410a-be9d-865ba8348f85"/>
    <xsd:import namespace="68348291-eb11-489d-8590-95296afbe5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cfae83-fc86-410a-be9d-865ba8348f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48291-eb11-489d-8590-95296afbe5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FD7A16-C7B6-4AFD-9AC2-6162337DC190}"/>
</file>

<file path=customXml/itemProps2.xml><?xml version="1.0" encoding="utf-8"?>
<ds:datastoreItem xmlns:ds="http://schemas.openxmlformats.org/officeDocument/2006/customXml" ds:itemID="{F2ACEC88-F1EB-48B2-882A-E75AFA6E74A7}"/>
</file>

<file path=customXml/itemProps3.xml><?xml version="1.0" encoding="utf-8"?>
<ds:datastoreItem xmlns:ds="http://schemas.openxmlformats.org/officeDocument/2006/customXml" ds:itemID="{AEC701A5-EC6F-4845-B801-8CBB16F53CE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oya, Funmbi</dc:creator>
  <cp:keywords/>
  <dc:description/>
  <cp:lastModifiedBy>Okoya, Funmbi</cp:lastModifiedBy>
  <cp:revision>2</cp:revision>
  <dcterms:created xsi:type="dcterms:W3CDTF">2021-09-23T00:18:00Z</dcterms:created>
  <dcterms:modified xsi:type="dcterms:W3CDTF">2021-09-23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FF20F3B326914BAF9980C57E959F1E</vt:lpwstr>
  </property>
</Properties>
</file>